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58"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6096"/>
      </w:tblGrid>
      <w:tr w:rsidR="00BF56F2" w:rsidRPr="006A3A8C" w14:paraId="6197554B" w14:textId="77777777" w:rsidTr="00785ACE">
        <w:trPr>
          <w:trHeight w:val="426"/>
        </w:trPr>
        <w:tc>
          <w:tcPr>
            <w:tcW w:w="4962"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320BA2A0" w14:textId="380F1729" w:rsidR="00BF56F2" w:rsidRPr="006A3A8C" w:rsidRDefault="00BF56F2" w:rsidP="003240AE">
            <w:pPr>
              <w:rPr>
                <w:rFonts w:ascii="Arial" w:hAnsi="Arial" w:cs="Arial"/>
                <w:b/>
              </w:rPr>
            </w:pPr>
            <w:r w:rsidRPr="006A3A8C">
              <w:rPr>
                <w:rFonts w:ascii="Arial" w:hAnsi="Arial" w:cs="Arial"/>
                <w:b/>
              </w:rPr>
              <w:t>SUNDRIDGE WITH</w:t>
            </w:r>
            <w:r w:rsidR="003240AE">
              <w:rPr>
                <w:rFonts w:ascii="Arial" w:hAnsi="Arial" w:cs="Arial"/>
                <w:b/>
              </w:rPr>
              <w:t xml:space="preserve"> </w:t>
            </w:r>
            <w:r w:rsidRPr="006A3A8C">
              <w:rPr>
                <w:rFonts w:ascii="Arial" w:hAnsi="Arial" w:cs="Arial"/>
                <w:b/>
              </w:rPr>
              <w:t>IDE HILL</w:t>
            </w:r>
          </w:p>
        </w:tc>
        <w:tc>
          <w:tcPr>
            <w:tcW w:w="6096"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3ADF2DF3" w14:textId="747CD6E3" w:rsidR="006A37ED" w:rsidRPr="00785ACE" w:rsidRDefault="006A37ED" w:rsidP="002F6F36">
      <w:pPr>
        <w:spacing w:after="0" w:line="240" w:lineRule="auto"/>
        <w:rPr>
          <w:rFonts w:ascii="Arial" w:hAnsi="Arial" w:cs="Arial"/>
          <w:b/>
        </w:rPr>
      </w:pPr>
      <w:r w:rsidRPr="00785ACE">
        <w:rPr>
          <w:rFonts w:ascii="Arial" w:hAnsi="Arial" w:cs="Arial"/>
          <w:b/>
        </w:rPr>
        <w:t>To: The Members of the Parish Council of Sundridge with Ide Hill</w:t>
      </w:r>
      <w:r w:rsidR="003240AE" w:rsidRPr="00785ACE">
        <w:rPr>
          <w:rFonts w:ascii="Arial" w:hAnsi="Arial" w:cs="Arial"/>
          <w:b/>
        </w:rPr>
        <w:t xml:space="preserve"> </w:t>
      </w:r>
      <w:r w:rsidRPr="00785ACE">
        <w:rPr>
          <w:rFonts w:ascii="Arial" w:hAnsi="Arial" w:cs="Arial"/>
        </w:rPr>
        <w:t xml:space="preserve">I hereby summon you to attend a Meeting of the Parish Council to be </w:t>
      </w:r>
      <w:r w:rsidR="00A57604" w:rsidRPr="00785ACE">
        <w:rPr>
          <w:rFonts w:ascii="Arial" w:hAnsi="Arial" w:cs="Arial"/>
        </w:rPr>
        <w:t>h</w:t>
      </w:r>
      <w:r w:rsidRPr="00785ACE">
        <w:rPr>
          <w:rFonts w:ascii="Arial" w:hAnsi="Arial" w:cs="Arial"/>
        </w:rPr>
        <w:t>eld in the VILLAGE HALL</w:t>
      </w:r>
      <w:r w:rsidR="00DE34EB" w:rsidRPr="00785ACE">
        <w:rPr>
          <w:rFonts w:ascii="Arial" w:hAnsi="Arial" w:cs="Arial"/>
        </w:rPr>
        <w:t>,</w:t>
      </w:r>
      <w:r w:rsidR="008647E6" w:rsidRPr="00785ACE">
        <w:rPr>
          <w:rFonts w:ascii="Arial" w:hAnsi="Arial" w:cs="Arial"/>
        </w:rPr>
        <w:t xml:space="preserve"> SUNDRIDGE</w:t>
      </w:r>
      <w:r w:rsidR="00BE42F1" w:rsidRPr="00785ACE">
        <w:rPr>
          <w:rFonts w:ascii="Arial" w:hAnsi="Arial" w:cs="Arial"/>
        </w:rPr>
        <w:t xml:space="preserve"> </w:t>
      </w:r>
      <w:r w:rsidRPr="00785ACE">
        <w:rPr>
          <w:rFonts w:ascii="Arial" w:hAnsi="Arial" w:cs="Arial"/>
        </w:rPr>
        <w:t xml:space="preserve">commencing at </w:t>
      </w:r>
      <w:r w:rsidR="00DE34EB" w:rsidRPr="00785ACE">
        <w:rPr>
          <w:rFonts w:ascii="Arial" w:hAnsi="Arial" w:cs="Arial"/>
          <w:b/>
        </w:rPr>
        <w:t>7</w:t>
      </w:r>
      <w:r w:rsidR="001428D1" w:rsidRPr="00785ACE">
        <w:rPr>
          <w:rFonts w:ascii="Arial" w:hAnsi="Arial" w:cs="Arial"/>
          <w:b/>
        </w:rPr>
        <w:t>.</w:t>
      </w:r>
      <w:r w:rsidR="00DE34EB" w:rsidRPr="00785ACE">
        <w:rPr>
          <w:rFonts w:ascii="Arial" w:hAnsi="Arial" w:cs="Arial"/>
          <w:b/>
        </w:rPr>
        <w:t>0</w:t>
      </w:r>
      <w:r w:rsidR="001428D1" w:rsidRPr="00785ACE">
        <w:rPr>
          <w:rFonts w:ascii="Arial" w:hAnsi="Arial" w:cs="Arial"/>
          <w:b/>
        </w:rPr>
        <w:t>0 p</w:t>
      </w:r>
      <w:r w:rsidRPr="00785ACE">
        <w:rPr>
          <w:rFonts w:ascii="Arial" w:hAnsi="Arial" w:cs="Arial"/>
          <w:b/>
        </w:rPr>
        <w:t xml:space="preserve">.m. on </w:t>
      </w:r>
      <w:r w:rsidR="00783D65" w:rsidRPr="00785ACE">
        <w:rPr>
          <w:rFonts w:ascii="Arial" w:hAnsi="Arial" w:cs="Arial"/>
          <w:b/>
        </w:rPr>
        <w:t xml:space="preserve">Monday </w:t>
      </w:r>
      <w:r w:rsidR="008647E6" w:rsidRPr="00785ACE">
        <w:rPr>
          <w:rFonts w:ascii="Arial" w:hAnsi="Arial" w:cs="Arial"/>
          <w:b/>
        </w:rPr>
        <w:t>21 October</w:t>
      </w:r>
      <w:r w:rsidR="00DF3349" w:rsidRPr="00785ACE">
        <w:rPr>
          <w:rFonts w:ascii="Arial" w:hAnsi="Arial" w:cs="Arial"/>
          <w:b/>
        </w:rPr>
        <w:t xml:space="preserve"> </w:t>
      </w:r>
      <w:r w:rsidR="001F3354" w:rsidRPr="00785ACE">
        <w:rPr>
          <w:rFonts w:ascii="Arial" w:hAnsi="Arial" w:cs="Arial"/>
          <w:b/>
        </w:rPr>
        <w:t>201</w:t>
      </w:r>
      <w:r w:rsidR="00AD12E5" w:rsidRPr="00785ACE">
        <w:rPr>
          <w:rFonts w:ascii="Arial" w:hAnsi="Arial" w:cs="Arial"/>
          <w:b/>
        </w:rPr>
        <w:t>9</w:t>
      </w:r>
      <w:r w:rsidRPr="00785ACE">
        <w:rPr>
          <w:rFonts w:ascii="Arial" w:hAnsi="Arial" w:cs="Arial"/>
        </w:rPr>
        <w:t xml:space="preserve"> to transact the undermentioned business</w:t>
      </w:r>
      <w:r w:rsidR="00A57604" w:rsidRPr="00785ACE">
        <w:rPr>
          <w:rFonts w:ascii="Arial" w:hAnsi="Arial" w:cs="Arial"/>
        </w:rPr>
        <w:t>.</w:t>
      </w:r>
    </w:p>
    <w:p w14:paraId="08541C98" w14:textId="2E576532" w:rsidR="001E3726" w:rsidRDefault="00BE4FCB" w:rsidP="003240AE">
      <w:pPr>
        <w:spacing w:after="0" w:line="240" w:lineRule="auto"/>
        <w:jc w:val="both"/>
        <w:rPr>
          <w:rFonts w:ascii="Arial" w:hAnsi="Arial" w:cs="Arial"/>
        </w:rPr>
      </w:pPr>
      <w:r w:rsidRPr="00785ACE">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785ACE">
        <w:rPr>
          <w:rFonts w:ascii="Arial" w:hAnsi="Arial" w:cs="Arial"/>
        </w:rPr>
        <w:t>Clerk</w:t>
      </w:r>
      <w:r w:rsidR="00FC2175" w:rsidRPr="00785ACE">
        <w:rPr>
          <w:rFonts w:ascii="Arial" w:hAnsi="Arial" w:cs="Arial"/>
        </w:rPr>
        <w:tab/>
      </w:r>
      <w:r w:rsidR="00FC2175" w:rsidRPr="00785ACE">
        <w:rPr>
          <w:rFonts w:ascii="Arial" w:hAnsi="Arial" w:cs="Arial"/>
        </w:rPr>
        <w:tab/>
      </w:r>
      <w:r w:rsidR="00A47D11" w:rsidRPr="00785ACE">
        <w:rPr>
          <w:rFonts w:ascii="Arial" w:hAnsi="Arial" w:cs="Arial"/>
        </w:rPr>
        <w:t xml:space="preserve">                      </w:t>
      </w:r>
      <w:r w:rsidR="00B04DBE" w:rsidRPr="00785ACE">
        <w:rPr>
          <w:rFonts w:ascii="Arial" w:hAnsi="Arial" w:cs="Arial"/>
        </w:rPr>
        <w:t>16 October</w:t>
      </w:r>
      <w:r w:rsidR="00B346F6" w:rsidRPr="00785ACE">
        <w:rPr>
          <w:rFonts w:ascii="Arial" w:hAnsi="Arial" w:cs="Arial"/>
        </w:rPr>
        <w:t xml:space="preserve"> </w:t>
      </w:r>
      <w:r w:rsidR="001F3354" w:rsidRPr="00785ACE">
        <w:rPr>
          <w:rFonts w:ascii="Arial" w:hAnsi="Arial" w:cs="Arial"/>
        </w:rPr>
        <w:t>201</w:t>
      </w:r>
      <w:r w:rsidR="00CA4757" w:rsidRPr="00785ACE">
        <w:rPr>
          <w:rFonts w:ascii="Arial" w:hAnsi="Arial" w:cs="Arial"/>
        </w:rPr>
        <w:t>9</w:t>
      </w:r>
      <w:r w:rsidR="00734099">
        <w:rPr>
          <w:rFonts w:ascii="Arial" w:hAnsi="Arial" w:cs="Arial"/>
        </w:rPr>
        <w:t xml:space="preserve">   </w:t>
      </w:r>
    </w:p>
    <w:p w14:paraId="0FB30F6F" w14:textId="002436BA" w:rsidR="00EF5529" w:rsidRPr="0069091A" w:rsidRDefault="00EF5529" w:rsidP="001E3726">
      <w:pPr>
        <w:spacing w:after="0" w:line="240" w:lineRule="auto"/>
        <w:jc w:val="center"/>
        <w:rPr>
          <w:rFonts w:ascii="Arial" w:hAnsi="Arial" w:cs="Arial"/>
          <w:b/>
        </w:rPr>
      </w:pPr>
      <w:r w:rsidRPr="0069091A">
        <w:rPr>
          <w:rFonts w:ascii="Arial" w:hAnsi="Arial" w:cs="Arial"/>
          <w:b/>
        </w:rPr>
        <w:t>AGENDA</w:t>
      </w:r>
    </w:p>
    <w:p w14:paraId="045DA632" w14:textId="445CB7D7" w:rsidR="000B4AF8" w:rsidRPr="0069091A" w:rsidRDefault="000B4AF8" w:rsidP="000B4AF8">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apologies and reasons for absence.</w:t>
      </w:r>
    </w:p>
    <w:p w14:paraId="17BD71C8" w14:textId="77777777" w:rsidR="000B4AF8" w:rsidRPr="0069091A" w:rsidRDefault="000B4AF8" w:rsidP="00D73E13">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declarations of personal, prejudicial and disclosable pecuniary interests on items on the agenda and updates to members’ register of interests.</w:t>
      </w:r>
    </w:p>
    <w:p w14:paraId="4A9BB055" w14:textId="77777777" w:rsidR="005001CF" w:rsidRPr="0069091A" w:rsidRDefault="00EF5529" w:rsidP="00D73E13">
      <w:pPr>
        <w:pStyle w:val="ListParagraph"/>
        <w:numPr>
          <w:ilvl w:val="0"/>
          <w:numId w:val="16"/>
        </w:numPr>
        <w:spacing w:after="0" w:line="240" w:lineRule="auto"/>
        <w:jc w:val="both"/>
        <w:rPr>
          <w:rFonts w:ascii="Arial" w:hAnsi="Arial" w:cs="Arial"/>
        </w:rPr>
      </w:pPr>
      <w:r w:rsidRPr="0069091A">
        <w:rPr>
          <w:rFonts w:ascii="Arial" w:hAnsi="Arial" w:cs="Arial"/>
        </w:rPr>
        <w:t xml:space="preserve">To approve as a correct record the </w:t>
      </w:r>
      <w:r w:rsidRPr="0069091A">
        <w:rPr>
          <w:rFonts w:ascii="Arial" w:hAnsi="Arial" w:cs="Arial"/>
          <w:b/>
        </w:rPr>
        <w:t>Minutes</w:t>
      </w:r>
      <w:r w:rsidRPr="0069091A">
        <w:rPr>
          <w:rFonts w:ascii="Arial" w:hAnsi="Arial" w:cs="Arial"/>
        </w:rPr>
        <w:t xml:space="preserve"> (enclosed) of the Parish Council meeting held on</w:t>
      </w:r>
      <w:r w:rsidR="00EB788E" w:rsidRPr="0069091A">
        <w:rPr>
          <w:rFonts w:ascii="Arial" w:hAnsi="Arial" w:cs="Arial"/>
        </w:rPr>
        <w:t xml:space="preserve"> </w:t>
      </w:r>
    </w:p>
    <w:p w14:paraId="59C2C02D" w14:textId="6E0EE422" w:rsidR="00EF5529" w:rsidRPr="0069091A" w:rsidRDefault="00785ACE" w:rsidP="005001CF">
      <w:pPr>
        <w:pStyle w:val="ListParagraph"/>
        <w:spacing w:after="0" w:line="240" w:lineRule="auto"/>
        <w:ind w:left="360"/>
        <w:jc w:val="both"/>
        <w:rPr>
          <w:rFonts w:ascii="Arial" w:hAnsi="Arial" w:cs="Arial"/>
        </w:rPr>
      </w:pPr>
      <w:r>
        <w:rPr>
          <w:rFonts w:ascii="Arial" w:hAnsi="Arial" w:cs="Arial"/>
        </w:rPr>
        <w:t>16 September</w:t>
      </w:r>
      <w:r w:rsidR="00B346F6" w:rsidRPr="0069091A">
        <w:rPr>
          <w:rFonts w:ascii="Arial" w:hAnsi="Arial" w:cs="Arial"/>
        </w:rPr>
        <w:t xml:space="preserve"> 2019</w:t>
      </w:r>
    </w:p>
    <w:p w14:paraId="1F5352DE" w14:textId="694EC25B" w:rsidR="00EF5529" w:rsidRPr="0069091A" w:rsidRDefault="00EF5529" w:rsidP="00D73E13">
      <w:pPr>
        <w:pStyle w:val="NoSpacing"/>
        <w:numPr>
          <w:ilvl w:val="0"/>
          <w:numId w:val="16"/>
        </w:numPr>
        <w:rPr>
          <w:rFonts w:ascii="Arial" w:hAnsi="Arial" w:cs="Arial"/>
        </w:rPr>
      </w:pPr>
      <w:r w:rsidRPr="0069091A">
        <w:rPr>
          <w:rFonts w:ascii="Arial" w:hAnsi="Arial" w:cs="Arial"/>
          <w:b/>
        </w:rPr>
        <w:t>To take Matters arising</w:t>
      </w:r>
      <w:r w:rsidRPr="0069091A">
        <w:rPr>
          <w:rFonts w:ascii="Arial" w:hAnsi="Arial" w:cs="Arial"/>
        </w:rPr>
        <w:t xml:space="preserve"> from the Minutes where these are not covered under the subject headings below</w:t>
      </w:r>
    </w:p>
    <w:p w14:paraId="5A9EE44A" w14:textId="744CBEB6" w:rsidR="007C168C" w:rsidRPr="0069091A" w:rsidRDefault="00EF5529" w:rsidP="00D73E13">
      <w:pPr>
        <w:pStyle w:val="NoSpacing"/>
        <w:numPr>
          <w:ilvl w:val="0"/>
          <w:numId w:val="16"/>
        </w:numPr>
        <w:rPr>
          <w:rFonts w:ascii="Arial" w:hAnsi="Arial" w:cs="Arial"/>
        </w:rPr>
      </w:pPr>
      <w:r w:rsidRPr="0069091A">
        <w:rPr>
          <w:rFonts w:ascii="Arial" w:hAnsi="Arial" w:cs="Arial"/>
          <w:b/>
        </w:rPr>
        <w:t>A Public Open Session</w:t>
      </w:r>
      <w:r w:rsidRPr="0069091A">
        <w:rPr>
          <w:rFonts w:ascii="Arial" w:hAnsi="Arial" w:cs="Arial"/>
        </w:rPr>
        <w:t>.  Members of the public will be welcome to address the Parish Council with any local concerns they have.  Please note this item will be limited in time at the discretion of the Chairman.</w:t>
      </w:r>
    </w:p>
    <w:p w14:paraId="3F3D45CD" w14:textId="357409BF" w:rsidR="003C24ED" w:rsidRPr="0069091A" w:rsidRDefault="00254BA8" w:rsidP="00D73E13">
      <w:pPr>
        <w:pStyle w:val="NoSpacing"/>
        <w:numPr>
          <w:ilvl w:val="0"/>
          <w:numId w:val="16"/>
        </w:numPr>
        <w:rPr>
          <w:rFonts w:ascii="Arial" w:hAnsi="Arial" w:cs="Arial"/>
        </w:rPr>
      </w:pPr>
      <w:r w:rsidRPr="0069091A">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15193625" w14:textId="22419F36" w:rsidR="00D71DEA" w:rsidRPr="0069091A" w:rsidRDefault="005E26DE" w:rsidP="00D71DEA">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r w:rsidRPr="0069091A">
        <w:rPr>
          <w:rFonts w:ascii="Arial" w:hAnsi="Arial" w:cs="Arial"/>
          <w:b/>
        </w:rPr>
        <w:t>Items for decision and allocation of resources if necessary.</w:t>
      </w:r>
      <w:bookmarkStart w:id="2" w:name="_Hlk487702690"/>
    </w:p>
    <w:p w14:paraId="313666F8" w14:textId="756DB0D9" w:rsidR="00B04DBE" w:rsidRPr="0069091A" w:rsidRDefault="00F16812" w:rsidP="00DB42BA">
      <w:pPr>
        <w:pStyle w:val="ListParagraph"/>
        <w:shd w:val="clear" w:color="auto" w:fill="FFFFFF"/>
        <w:spacing w:after="0" w:line="240" w:lineRule="auto"/>
        <w:ind w:left="360"/>
        <w:rPr>
          <w:rFonts w:ascii="Arial" w:hAnsi="Arial" w:cs="Arial"/>
        </w:rPr>
      </w:pPr>
      <w:r w:rsidRPr="0069091A">
        <w:rPr>
          <w:rFonts w:ascii="Arial" w:hAnsi="Arial" w:cs="Arial"/>
        </w:rPr>
        <w:t>7.</w:t>
      </w:r>
      <w:r w:rsidR="00144FF0" w:rsidRPr="0069091A">
        <w:rPr>
          <w:rFonts w:ascii="Arial" w:hAnsi="Arial" w:cs="Arial"/>
        </w:rPr>
        <w:t>1</w:t>
      </w:r>
      <w:r w:rsidRPr="0069091A">
        <w:rPr>
          <w:rFonts w:ascii="Arial" w:hAnsi="Arial" w:cs="Arial"/>
        </w:rPr>
        <w:t xml:space="preserve"> </w:t>
      </w:r>
      <w:r w:rsidR="00B04DBE" w:rsidRPr="0069091A">
        <w:rPr>
          <w:rFonts w:ascii="Arial" w:hAnsi="Arial" w:cs="Arial"/>
        </w:rPr>
        <w:t xml:space="preserve">To discuss and agree, if appropriate, </w:t>
      </w:r>
      <w:r w:rsidR="002F6F36">
        <w:rPr>
          <w:rFonts w:ascii="Arial" w:hAnsi="Arial" w:cs="Arial"/>
        </w:rPr>
        <w:t>adopting the meeting procedures P</w:t>
      </w:r>
      <w:bookmarkStart w:id="3" w:name="_GoBack"/>
      <w:bookmarkEnd w:id="3"/>
      <w:r w:rsidR="002F6F36">
        <w:rPr>
          <w:rFonts w:ascii="Arial" w:hAnsi="Arial" w:cs="Arial"/>
        </w:rPr>
        <w:t>olicy</w:t>
      </w:r>
    </w:p>
    <w:p w14:paraId="1DF08BDD" w14:textId="4C52CFC8" w:rsidR="00E55DCF" w:rsidRPr="0069091A" w:rsidRDefault="00E55DCF" w:rsidP="00DB42BA">
      <w:pPr>
        <w:pStyle w:val="ListParagraph"/>
        <w:shd w:val="clear" w:color="auto" w:fill="FFFFFF"/>
        <w:spacing w:after="0" w:line="240" w:lineRule="auto"/>
        <w:ind w:left="360"/>
        <w:rPr>
          <w:rFonts w:ascii="Arial" w:hAnsi="Arial" w:cs="Arial"/>
        </w:rPr>
      </w:pPr>
      <w:r w:rsidRPr="0069091A">
        <w:rPr>
          <w:rFonts w:ascii="Arial" w:hAnsi="Arial" w:cs="Arial"/>
        </w:rPr>
        <w:t>7.2 To discuss and agree, if appropriate, adopting the Publications Policy</w:t>
      </w:r>
    </w:p>
    <w:p w14:paraId="775DE0C9" w14:textId="1FFA06FF" w:rsidR="00E55DCF" w:rsidRPr="0069091A" w:rsidRDefault="00E55DCF" w:rsidP="00DB42BA">
      <w:pPr>
        <w:pStyle w:val="ListParagraph"/>
        <w:shd w:val="clear" w:color="auto" w:fill="FFFFFF"/>
        <w:spacing w:after="0" w:line="240" w:lineRule="auto"/>
        <w:ind w:left="360"/>
        <w:rPr>
          <w:rFonts w:ascii="Arial" w:hAnsi="Arial" w:cs="Arial"/>
        </w:rPr>
      </w:pPr>
      <w:r w:rsidRPr="0069091A">
        <w:rPr>
          <w:rFonts w:ascii="Arial" w:hAnsi="Arial" w:cs="Arial"/>
        </w:rPr>
        <w:t>7.3 To discuss and agree, if appropriate, adopting the Social Media Policy</w:t>
      </w:r>
    </w:p>
    <w:p w14:paraId="01CF1A15" w14:textId="55EB2839" w:rsidR="00E55DCF" w:rsidRPr="0069091A" w:rsidRDefault="00E55DCF" w:rsidP="00DB42BA">
      <w:pPr>
        <w:pStyle w:val="ListParagraph"/>
        <w:shd w:val="clear" w:color="auto" w:fill="FFFFFF"/>
        <w:spacing w:after="0" w:line="240" w:lineRule="auto"/>
        <w:ind w:left="360"/>
        <w:rPr>
          <w:rFonts w:ascii="Arial" w:hAnsi="Arial" w:cs="Arial"/>
        </w:rPr>
      </w:pPr>
      <w:r w:rsidRPr="0069091A">
        <w:rPr>
          <w:rFonts w:ascii="Arial" w:hAnsi="Arial" w:cs="Arial"/>
        </w:rPr>
        <w:t>7.4 To discuss and agree, if appropriate, adopting the Complaints Policy</w:t>
      </w:r>
    </w:p>
    <w:p w14:paraId="567F8E17" w14:textId="4C01BF50" w:rsidR="00DB42BA" w:rsidRDefault="00B04DBE" w:rsidP="00DB42BA">
      <w:pPr>
        <w:pStyle w:val="ListParagraph"/>
        <w:shd w:val="clear" w:color="auto" w:fill="FFFFFF"/>
        <w:spacing w:after="0" w:line="240" w:lineRule="auto"/>
        <w:ind w:left="360"/>
        <w:rPr>
          <w:rFonts w:ascii="Arial" w:hAnsi="Arial" w:cs="Arial"/>
        </w:rPr>
      </w:pPr>
      <w:r w:rsidRPr="0069091A">
        <w:rPr>
          <w:rFonts w:ascii="Arial" w:hAnsi="Arial" w:cs="Arial"/>
        </w:rPr>
        <w:t>7.</w:t>
      </w:r>
      <w:r w:rsidR="0005535E">
        <w:rPr>
          <w:rFonts w:ascii="Arial" w:hAnsi="Arial" w:cs="Arial"/>
        </w:rPr>
        <w:t>5</w:t>
      </w:r>
      <w:r w:rsidRPr="0069091A">
        <w:rPr>
          <w:rFonts w:ascii="Arial" w:hAnsi="Arial" w:cs="Arial"/>
        </w:rPr>
        <w:t xml:space="preserve"> </w:t>
      </w:r>
      <w:r w:rsidR="00F16812" w:rsidRPr="0069091A">
        <w:rPr>
          <w:rFonts w:ascii="Arial" w:hAnsi="Arial" w:cs="Arial"/>
        </w:rPr>
        <w:t xml:space="preserve">To discuss and agree, if appropriate, </w:t>
      </w:r>
      <w:r w:rsidR="00DB42BA" w:rsidRPr="0069091A">
        <w:rPr>
          <w:rFonts w:ascii="Arial" w:hAnsi="Arial" w:cs="Arial"/>
        </w:rPr>
        <w:t>next actions with regard</w:t>
      </w:r>
      <w:r w:rsidR="00F16812" w:rsidRPr="0069091A">
        <w:rPr>
          <w:rFonts w:ascii="Arial" w:hAnsi="Arial" w:cs="Arial"/>
        </w:rPr>
        <w:t xml:space="preserve"> Sun</w:t>
      </w:r>
      <w:r w:rsidR="0035271B" w:rsidRPr="0069091A">
        <w:rPr>
          <w:rFonts w:ascii="Arial" w:hAnsi="Arial" w:cs="Arial"/>
        </w:rPr>
        <w:t>d</w:t>
      </w:r>
      <w:r w:rsidR="00F16812" w:rsidRPr="0069091A">
        <w:rPr>
          <w:rFonts w:ascii="Arial" w:hAnsi="Arial" w:cs="Arial"/>
        </w:rPr>
        <w:t xml:space="preserve">ridge &amp; Brasted Social Club </w:t>
      </w:r>
    </w:p>
    <w:p w14:paraId="0CB9D524" w14:textId="1E57C231" w:rsidR="0005535E" w:rsidRDefault="0005535E" w:rsidP="00DB42BA">
      <w:pPr>
        <w:pStyle w:val="ListParagraph"/>
        <w:shd w:val="clear" w:color="auto" w:fill="FFFFFF"/>
        <w:spacing w:after="0" w:line="240" w:lineRule="auto"/>
        <w:ind w:left="360"/>
        <w:rPr>
          <w:rFonts w:ascii="Arial" w:hAnsi="Arial" w:cs="Arial"/>
        </w:rPr>
      </w:pPr>
      <w:r>
        <w:rPr>
          <w:rFonts w:ascii="Arial" w:hAnsi="Arial" w:cs="Arial"/>
        </w:rPr>
        <w:t>7.6 To discuss and agree, if appropriate, next actions with regard to Coronation Gardens</w:t>
      </w:r>
    </w:p>
    <w:p w14:paraId="2F8D558B" w14:textId="5B55E3E6" w:rsidR="0005535E" w:rsidRDefault="0005535E" w:rsidP="00DB42BA">
      <w:pPr>
        <w:pStyle w:val="ListParagraph"/>
        <w:shd w:val="clear" w:color="auto" w:fill="FFFFFF"/>
        <w:spacing w:after="0" w:line="240" w:lineRule="auto"/>
        <w:ind w:left="360"/>
        <w:rPr>
          <w:rFonts w:ascii="Arial" w:hAnsi="Arial" w:cs="Arial"/>
        </w:rPr>
      </w:pPr>
      <w:r>
        <w:rPr>
          <w:rFonts w:ascii="Arial" w:hAnsi="Arial" w:cs="Arial"/>
        </w:rPr>
        <w:t>7.7 To discuss and agree, if appropriate, next actions with regard to Ide Hill Well</w:t>
      </w:r>
    </w:p>
    <w:p w14:paraId="3CB47725" w14:textId="24FA7D98" w:rsidR="0005535E" w:rsidRPr="0069091A" w:rsidRDefault="0005535E" w:rsidP="00DB42BA">
      <w:pPr>
        <w:pStyle w:val="ListParagraph"/>
        <w:shd w:val="clear" w:color="auto" w:fill="FFFFFF"/>
        <w:spacing w:after="0" w:line="240" w:lineRule="auto"/>
        <w:ind w:left="360"/>
        <w:rPr>
          <w:rFonts w:ascii="Arial" w:hAnsi="Arial" w:cs="Arial"/>
        </w:rPr>
      </w:pPr>
      <w:r>
        <w:rPr>
          <w:rFonts w:ascii="Arial" w:hAnsi="Arial" w:cs="Arial"/>
        </w:rPr>
        <w:t xml:space="preserve">7.8 To discuss and agree, if appropriate, next actions with regard to the Christmas lights </w:t>
      </w:r>
    </w:p>
    <w:p w14:paraId="15BC41FE" w14:textId="52D0CB37" w:rsidR="00BB743C" w:rsidRPr="0069091A" w:rsidRDefault="00BB743C" w:rsidP="003C24ED">
      <w:pPr>
        <w:pStyle w:val="ListParagraph"/>
        <w:shd w:val="clear" w:color="auto" w:fill="FFFFFF"/>
        <w:spacing w:after="0" w:line="240" w:lineRule="auto"/>
        <w:ind w:left="360"/>
        <w:rPr>
          <w:rFonts w:ascii="Arial" w:hAnsi="Arial" w:cs="Arial"/>
        </w:rPr>
      </w:pPr>
      <w:r w:rsidRPr="0069091A">
        <w:rPr>
          <w:rFonts w:ascii="Arial" w:hAnsi="Arial" w:cs="Arial"/>
        </w:rPr>
        <w:t>7.</w:t>
      </w:r>
      <w:r w:rsidR="0005535E">
        <w:rPr>
          <w:rFonts w:ascii="Arial" w:hAnsi="Arial" w:cs="Arial"/>
        </w:rPr>
        <w:t>9</w:t>
      </w:r>
      <w:r w:rsidRPr="0069091A">
        <w:rPr>
          <w:rFonts w:ascii="Arial" w:hAnsi="Arial" w:cs="Arial"/>
        </w:rPr>
        <w:t xml:space="preserve"> To adopt minutes of the Planning Committee meeting on</w:t>
      </w:r>
      <w:r w:rsidR="00144FF0" w:rsidRPr="0069091A">
        <w:rPr>
          <w:rFonts w:ascii="Arial" w:hAnsi="Arial" w:cs="Arial"/>
        </w:rPr>
        <w:t xml:space="preserve"> </w:t>
      </w:r>
      <w:r w:rsidR="0005535E">
        <w:rPr>
          <w:rFonts w:ascii="Arial" w:hAnsi="Arial" w:cs="Arial"/>
        </w:rPr>
        <w:t>30 September 2</w:t>
      </w:r>
      <w:r w:rsidRPr="0069091A">
        <w:rPr>
          <w:rFonts w:ascii="Arial" w:hAnsi="Arial" w:cs="Arial"/>
        </w:rPr>
        <w:t>019</w:t>
      </w:r>
    </w:p>
    <w:p w14:paraId="6DF52121" w14:textId="36331ABA" w:rsidR="00606966" w:rsidRPr="0069091A" w:rsidRDefault="00606966" w:rsidP="003C24ED">
      <w:pPr>
        <w:pStyle w:val="ListParagraph"/>
        <w:shd w:val="clear" w:color="auto" w:fill="FFFFFF"/>
        <w:spacing w:after="0" w:line="240" w:lineRule="auto"/>
        <w:ind w:left="360"/>
        <w:rPr>
          <w:rFonts w:ascii="Arial" w:hAnsi="Arial" w:cs="Arial"/>
        </w:rPr>
      </w:pPr>
      <w:r w:rsidRPr="0069091A">
        <w:rPr>
          <w:rFonts w:ascii="Arial" w:hAnsi="Arial" w:cs="Arial"/>
        </w:rPr>
        <w:t>7</w:t>
      </w:r>
      <w:r w:rsidR="00862AB4" w:rsidRPr="0069091A">
        <w:rPr>
          <w:rFonts w:ascii="Arial" w:hAnsi="Arial" w:cs="Arial"/>
        </w:rPr>
        <w:t>.</w:t>
      </w:r>
      <w:r w:rsidR="00DB42BA" w:rsidRPr="0069091A">
        <w:rPr>
          <w:rFonts w:ascii="Arial" w:hAnsi="Arial" w:cs="Arial"/>
        </w:rPr>
        <w:t>1</w:t>
      </w:r>
      <w:r w:rsidR="0005535E">
        <w:rPr>
          <w:rFonts w:ascii="Arial" w:hAnsi="Arial" w:cs="Arial"/>
        </w:rPr>
        <w:t>0</w:t>
      </w:r>
      <w:r w:rsidR="00BB743C" w:rsidRPr="0069091A">
        <w:rPr>
          <w:rFonts w:ascii="Arial" w:hAnsi="Arial" w:cs="Arial"/>
        </w:rPr>
        <w:t xml:space="preserve"> To approve/note items payable and paid</w:t>
      </w:r>
    </w:p>
    <w:p w14:paraId="7E0C4A86" w14:textId="2E709DB4" w:rsidR="00254BA8" w:rsidRPr="0069091A" w:rsidRDefault="00254BA8" w:rsidP="00AD12E5">
      <w:pPr>
        <w:pStyle w:val="ListParagraph"/>
        <w:shd w:val="clear" w:color="auto" w:fill="FFFFFF"/>
        <w:spacing w:after="0" w:line="240" w:lineRule="auto"/>
        <w:ind w:left="360"/>
        <w:jc w:val="both"/>
        <w:rPr>
          <w:rFonts w:ascii="Arial" w:hAnsi="Arial" w:cs="Arial"/>
        </w:rPr>
      </w:pPr>
      <w:r w:rsidRPr="0069091A">
        <w:rPr>
          <w:rFonts w:ascii="Arial" w:hAnsi="Arial" w:cs="Arial"/>
        </w:rPr>
        <w:t>7.</w:t>
      </w:r>
      <w:r w:rsidR="00BC0CF0" w:rsidRPr="0069091A">
        <w:rPr>
          <w:rFonts w:ascii="Arial" w:hAnsi="Arial" w:cs="Arial"/>
        </w:rPr>
        <w:t>1</w:t>
      </w:r>
      <w:r w:rsidR="0005535E">
        <w:rPr>
          <w:rFonts w:ascii="Arial" w:hAnsi="Arial" w:cs="Arial"/>
        </w:rPr>
        <w:t>1</w:t>
      </w:r>
      <w:r w:rsidRPr="0069091A">
        <w:rPr>
          <w:rFonts w:ascii="Arial" w:hAnsi="Arial" w:cs="Arial"/>
        </w:rPr>
        <w:t xml:space="preserve"> To discuss and agree, if appropriate, the next actions with regard to the </w:t>
      </w:r>
      <w:r w:rsidR="00B346F6" w:rsidRPr="0069091A">
        <w:rPr>
          <w:rFonts w:ascii="Arial" w:hAnsi="Arial" w:cs="Arial"/>
        </w:rPr>
        <w:t>Clerk’s pension</w:t>
      </w:r>
    </w:p>
    <w:p w14:paraId="31709C18" w14:textId="7FB5FCF0" w:rsidR="00A7266C" w:rsidRPr="0069091A" w:rsidRDefault="00A7266C" w:rsidP="00AD12E5">
      <w:pPr>
        <w:pStyle w:val="ListParagraph"/>
        <w:shd w:val="clear" w:color="auto" w:fill="FFFFFF"/>
        <w:spacing w:after="0" w:line="240" w:lineRule="auto"/>
        <w:ind w:left="360"/>
        <w:jc w:val="both"/>
        <w:rPr>
          <w:rFonts w:ascii="Arial" w:hAnsi="Arial" w:cs="Arial"/>
        </w:rPr>
      </w:pPr>
      <w:r w:rsidRPr="0069091A">
        <w:rPr>
          <w:rFonts w:ascii="Arial" w:hAnsi="Arial" w:cs="Arial"/>
        </w:rPr>
        <w:t>7.</w:t>
      </w:r>
      <w:r w:rsidR="0005535E">
        <w:rPr>
          <w:rFonts w:ascii="Arial" w:hAnsi="Arial" w:cs="Arial"/>
        </w:rPr>
        <w:t>12</w:t>
      </w:r>
      <w:r w:rsidRPr="0069091A">
        <w:rPr>
          <w:rFonts w:ascii="Arial" w:hAnsi="Arial" w:cs="Arial"/>
        </w:rPr>
        <w:t xml:space="preserve"> To discuss and agree, if appropriate, the next actions with regard to the Clerk’s appraisal and pay review</w:t>
      </w:r>
    </w:p>
    <w:p w14:paraId="0A6FF922" w14:textId="13ECCF17" w:rsidR="00A7266C" w:rsidRPr="0069091A" w:rsidRDefault="00A7266C" w:rsidP="00AD12E5">
      <w:pPr>
        <w:pStyle w:val="ListParagraph"/>
        <w:shd w:val="clear" w:color="auto" w:fill="FFFFFF"/>
        <w:spacing w:after="0" w:line="240" w:lineRule="auto"/>
        <w:ind w:left="360"/>
        <w:jc w:val="both"/>
        <w:rPr>
          <w:rFonts w:ascii="Arial" w:hAnsi="Arial" w:cs="Arial"/>
        </w:rPr>
      </w:pPr>
      <w:r w:rsidRPr="0069091A">
        <w:rPr>
          <w:rFonts w:ascii="Arial" w:hAnsi="Arial" w:cs="Arial"/>
        </w:rPr>
        <w:t>7.</w:t>
      </w:r>
      <w:r w:rsidR="0005535E">
        <w:rPr>
          <w:rFonts w:ascii="Arial" w:hAnsi="Arial" w:cs="Arial"/>
        </w:rPr>
        <w:t>13</w:t>
      </w:r>
      <w:r w:rsidRPr="0069091A">
        <w:rPr>
          <w:rFonts w:ascii="Arial" w:hAnsi="Arial" w:cs="Arial"/>
        </w:rPr>
        <w:t xml:space="preserve"> To discuss and agree, if appropriate, the next actions with regard to the Parish assets in Sundridge</w:t>
      </w:r>
    </w:p>
    <w:p w14:paraId="53E51D3D" w14:textId="3B0F7D34" w:rsidR="001C7E31" w:rsidRPr="0069091A" w:rsidRDefault="00AD12E5" w:rsidP="000F0CA1">
      <w:pPr>
        <w:shd w:val="clear" w:color="auto" w:fill="FFFFFF"/>
        <w:spacing w:after="0" w:line="240" w:lineRule="auto"/>
        <w:jc w:val="both"/>
        <w:rPr>
          <w:rFonts w:ascii="Arial" w:hAnsi="Arial" w:cs="Arial"/>
          <w:b/>
        </w:rPr>
      </w:pPr>
      <w:r w:rsidRPr="0069091A">
        <w:rPr>
          <w:rFonts w:ascii="Arial" w:hAnsi="Arial" w:cs="Arial"/>
          <w:b/>
        </w:rPr>
        <w:t>8</w:t>
      </w:r>
      <w:r w:rsidR="000F0CA1" w:rsidRPr="0069091A">
        <w:rPr>
          <w:rFonts w:ascii="Arial" w:hAnsi="Arial" w:cs="Arial"/>
          <w:b/>
        </w:rPr>
        <w:t>.</w:t>
      </w:r>
      <w:r w:rsidR="001C7E31" w:rsidRPr="0069091A">
        <w:rPr>
          <w:rFonts w:ascii="Arial" w:hAnsi="Arial" w:cs="Arial"/>
          <w:b/>
        </w:rPr>
        <w:t xml:space="preserve">0 </w:t>
      </w:r>
      <w:r w:rsidR="00953EF4" w:rsidRPr="0069091A">
        <w:rPr>
          <w:rFonts w:ascii="Arial" w:hAnsi="Arial" w:cs="Arial"/>
          <w:b/>
        </w:rPr>
        <w:t>Items for report</w:t>
      </w:r>
    </w:p>
    <w:p w14:paraId="179F8B7F" w14:textId="5AAB0C25" w:rsidR="001C7E31" w:rsidRPr="0069091A" w:rsidRDefault="00AD12E5" w:rsidP="001C7E31">
      <w:pPr>
        <w:spacing w:after="0" w:line="240" w:lineRule="auto"/>
        <w:ind w:firstLine="360"/>
        <w:rPr>
          <w:rFonts w:ascii="Arial" w:eastAsia="Times New Roman" w:hAnsi="Arial" w:cs="Arial"/>
          <w:b/>
        </w:rPr>
      </w:pPr>
      <w:r w:rsidRPr="0069091A">
        <w:rPr>
          <w:rFonts w:ascii="Arial" w:eastAsia="Times New Roman" w:hAnsi="Arial" w:cs="Arial"/>
          <w:b/>
        </w:rPr>
        <w:t>8</w:t>
      </w:r>
      <w:r w:rsidR="00E46212" w:rsidRPr="0069091A">
        <w:rPr>
          <w:rFonts w:ascii="Arial" w:eastAsia="Times New Roman" w:hAnsi="Arial" w:cs="Arial"/>
          <w:b/>
        </w:rPr>
        <w:t>.</w:t>
      </w:r>
      <w:r w:rsidR="001C7E31" w:rsidRPr="0069091A">
        <w:rPr>
          <w:rFonts w:ascii="Arial" w:eastAsia="Times New Roman" w:hAnsi="Arial" w:cs="Arial"/>
          <w:b/>
        </w:rPr>
        <w:t xml:space="preserve">1 </w:t>
      </w:r>
      <w:r w:rsidR="005F717A" w:rsidRPr="0069091A">
        <w:rPr>
          <w:rFonts w:ascii="Arial" w:eastAsia="Times New Roman" w:hAnsi="Arial" w:cs="Arial"/>
          <w:b/>
        </w:rPr>
        <w:t xml:space="preserve">Amenities </w:t>
      </w:r>
    </w:p>
    <w:p w14:paraId="2DB7F2D4" w14:textId="6A7D3C12" w:rsidR="001E3726" w:rsidRPr="0069091A" w:rsidRDefault="00AD12E5" w:rsidP="00431684">
      <w:pPr>
        <w:spacing w:after="0" w:line="240" w:lineRule="auto"/>
        <w:ind w:left="360"/>
        <w:rPr>
          <w:rFonts w:ascii="Arial" w:eastAsia="Times New Roman" w:hAnsi="Arial" w:cs="Arial"/>
        </w:rPr>
      </w:pPr>
      <w:r w:rsidRPr="0069091A">
        <w:rPr>
          <w:rFonts w:ascii="Arial" w:eastAsia="Times New Roman" w:hAnsi="Arial" w:cs="Arial"/>
        </w:rPr>
        <w:t>8</w:t>
      </w:r>
      <w:r w:rsidR="00E46212" w:rsidRPr="0069091A">
        <w:rPr>
          <w:rFonts w:ascii="Arial" w:eastAsia="Times New Roman" w:hAnsi="Arial" w:cs="Arial"/>
        </w:rPr>
        <w:t>.</w:t>
      </w:r>
      <w:r w:rsidR="001C7E31" w:rsidRPr="0069091A">
        <w:rPr>
          <w:rFonts w:ascii="Arial" w:eastAsia="Times New Roman" w:hAnsi="Arial" w:cs="Arial"/>
        </w:rPr>
        <w:t>1.1</w:t>
      </w:r>
      <w:r w:rsidR="001E3726" w:rsidRPr="0069091A">
        <w:rPr>
          <w:rFonts w:ascii="Arial" w:eastAsia="Times New Roman" w:hAnsi="Arial" w:cs="Arial"/>
        </w:rPr>
        <w:t>To note the Clerk’s Amenities Report</w:t>
      </w:r>
    </w:p>
    <w:p w14:paraId="61767CDE" w14:textId="54A4ECDD" w:rsidR="00B04DBE" w:rsidRPr="0069091A" w:rsidRDefault="00B04DBE" w:rsidP="00431684">
      <w:pPr>
        <w:spacing w:after="0" w:line="240" w:lineRule="auto"/>
        <w:ind w:left="360"/>
        <w:rPr>
          <w:rFonts w:ascii="Arial" w:eastAsia="Times New Roman" w:hAnsi="Arial" w:cs="Arial"/>
        </w:rPr>
      </w:pPr>
      <w:r w:rsidRPr="0069091A">
        <w:rPr>
          <w:rFonts w:ascii="Arial" w:eastAsia="Times New Roman" w:hAnsi="Arial" w:cs="Arial"/>
        </w:rPr>
        <w:t>8.1.2 To note the minutes of the Amenities Committee meeting on 14 October 2019</w:t>
      </w:r>
    </w:p>
    <w:p w14:paraId="5A402B71" w14:textId="30228DDB" w:rsidR="00FD17B0" w:rsidRPr="0069091A" w:rsidRDefault="00AD12E5" w:rsidP="001C7E31">
      <w:pPr>
        <w:spacing w:after="0" w:line="240" w:lineRule="auto"/>
        <w:ind w:left="360"/>
        <w:rPr>
          <w:rFonts w:ascii="Arial" w:eastAsia="Times New Roman" w:hAnsi="Arial" w:cs="Arial"/>
          <w:b/>
        </w:rPr>
      </w:pPr>
      <w:r w:rsidRPr="0069091A">
        <w:rPr>
          <w:rFonts w:ascii="Arial" w:eastAsia="Times New Roman" w:hAnsi="Arial" w:cs="Arial"/>
          <w:b/>
        </w:rPr>
        <w:t>8</w:t>
      </w:r>
      <w:r w:rsidR="00E46212" w:rsidRPr="0069091A">
        <w:rPr>
          <w:rFonts w:ascii="Arial" w:eastAsia="Times New Roman" w:hAnsi="Arial" w:cs="Arial"/>
          <w:b/>
        </w:rPr>
        <w:t>.</w:t>
      </w:r>
      <w:r w:rsidR="00FD17B0" w:rsidRPr="0069091A">
        <w:rPr>
          <w:rFonts w:ascii="Arial" w:eastAsia="Times New Roman" w:hAnsi="Arial" w:cs="Arial"/>
          <w:b/>
        </w:rPr>
        <w:t>2 Stubbs Wood</w:t>
      </w:r>
    </w:p>
    <w:p w14:paraId="13F5991F" w14:textId="1423E844" w:rsidR="00D530EB" w:rsidRPr="0069091A"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E46212" w:rsidRPr="0069091A">
        <w:rPr>
          <w:rFonts w:ascii="Arial" w:eastAsia="Times New Roman" w:hAnsi="Arial" w:cs="Arial"/>
        </w:rPr>
        <w:t>.</w:t>
      </w:r>
      <w:r w:rsidR="00FD17B0" w:rsidRPr="0069091A">
        <w:rPr>
          <w:rFonts w:ascii="Arial" w:eastAsia="Times New Roman" w:hAnsi="Arial" w:cs="Arial"/>
        </w:rPr>
        <w:t>2.1</w:t>
      </w:r>
      <w:r w:rsidR="00D22562" w:rsidRPr="0069091A">
        <w:rPr>
          <w:rFonts w:ascii="Arial" w:eastAsia="Times New Roman" w:hAnsi="Arial" w:cs="Arial"/>
        </w:rPr>
        <w:t xml:space="preserve"> To </w:t>
      </w:r>
      <w:r w:rsidR="00663168" w:rsidRPr="0069091A">
        <w:rPr>
          <w:rFonts w:ascii="Arial" w:eastAsia="Times New Roman" w:hAnsi="Arial" w:cs="Arial"/>
        </w:rPr>
        <w:t xml:space="preserve">receive </w:t>
      </w:r>
      <w:r w:rsidR="00254BA8" w:rsidRPr="0069091A">
        <w:rPr>
          <w:rFonts w:ascii="Arial" w:eastAsia="Times New Roman" w:hAnsi="Arial" w:cs="Arial"/>
        </w:rPr>
        <w:t>update</w:t>
      </w:r>
    </w:p>
    <w:p w14:paraId="4092376B" w14:textId="1E4EB545" w:rsidR="0069091A" w:rsidRPr="0069091A" w:rsidRDefault="0069091A" w:rsidP="0080312C">
      <w:pPr>
        <w:spacing w:after="0" w:line="240" w:lineRule="auto"/>
        <w:ind w:left="360"/>
        <w:rPr>
          <w:rFonts w:ascii="Arial" w:eastAsia="Times New Roman" w:hAnsi="Arial" w:cs="Arial"/>
          <w:b/>
          <w:bCs/>
        </w:rPr>
      </w:pPr>
      <w:r w:rsidRPr="0069091A">
        <w:rPr>
          <w:rFonts w:ascii="Arial" w:eastAsia="Times New Roman" w:hAnsi="Arial" w:cs="Arial"/>
          <w:b/>
          <w:bCs/>
        </w:rPr>
        <w:t>8.3 Ide Hill Playground</w:t>
      </w:r>
    </w:p>
    <w:p w14:paraId="4C8CDE80" w14:textId="1FF87F81" w:rsidR="0069091A" w:rsidRPr="0069091A" w:rsidRDefault="0069091A" w:rsidP="0080312C">
      <w:pPr>
        <w:spacing w:after="0" w:line="240" w:lineRule="auto"/>
        <w:ind w:left="360"/>
        <w:rPr>
          <w:rFonts w:ascii="Arial" w:eastAsia="Times New Roman" w:hAnsi="Arial" w:cs="Arial"/>
        </w:rPr>
      </w:pPr>
      <w:r w:rsidRPr="0069091A">
        <w:rPr>
          <w:rFonts w:ascii="Arial" w:eastAsia="Times New Roman" w:hAnsi="Arial" w:cs="Arial"/>
        </w:rPr>
        <w:t>8.3.1 To receive update</w:t>
      </w:r>
    </w:p>
    <w:p w14:paraId="78A5AAC3" w14:textId="6CBA0BF3" w:rsidR="0080312C" w:rsidRPr="0069091A"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E46212" w:rsidRPr="0069091A">
        <w:rPr>
          <w:rFonts w:ascii="Arial" w:eastAsia="Times New Roman" w:hAnsi="Arial" w:cs="Arial"/>
        </w:rPr>
        <w:t>.</w:t>
      </w:r>
      <w:r w:rsidR="0069091A" w:rsidRPr="0069091A">
        <w:rPr>
          <w:rFonts w:ascii="Arial" w:eastAsia="Times New Roman" w:hAnsi="Arial" w:cs="Arial"/>
        </w:rPr>
        <w:t xml:space="preserve">4 </w:t>
      </w:r>
      <w:r w:rsidR="0080312C" w:rsidRPr="0069091A">
        <w:rPr>
          <w:rFonts w:ascii="Arial" w:eastAsia="Times New Roman" w:hAnsi="Arial" w:cs="Arial"/>
          <w:b/>
        </w:rPr>
        <w:t xml:space="preserve">Finance </w:t>
      </w:r>
    </w:p>
    <w:p w14:paraId="0D23A00C" w14:textId="63880A8F" w:rsidR="00575459" w:rsidRPr="0069091A"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BE42F1" w:rsidRPr="0069091A">
        <w:rPr>
          <w:rFonts w:ascii="Arial" w:eastAsia="Times New Roman" w:hAnsi="Arial" w:cs="Arial"/>
        </w:rPr>
        <w:t>.</w:t>
      </w:r>
      <w:r w:rsidR="0069091A" w:rsidRPr="0069091A">
        <w:rPr>
          <w:rFonts w:ascii="Arial" w:eastAsia="Times New Roman" w:hAnsi="Arial" w:cs="Arial"/>
        </w:rPr>
        <w:t>4.</w:t>
      </w:r>
      <w:r w:rsidR="00BE4FCB" w:rsidRPr="0069091A">
        <w:rPr>
          <w:rFonts w:ascii="Arial" w:eastAsia="Times New Roman" w:hAnsi="Arial" w:cs="Arial"/>
        </w:rPr>
        <w:t>1</w:t>
      </w:r>
      <w:r w:rsidR="00BE42F1" w:rsidRPr="0069091A">
        <w:rPr>
          <w:rFonts w:ascii="Arial" w:eastAsia="Times New Roman" w:hAnsi="Arial" w:cs="Arial"/>
        </w:rPr>
        <w:t xml:space="preserve"> </w:t>
      </w:r>
      <w:r w:rsidR="00575459" w:rsidRPr="0069091A">
        <w:rPr>
          <w:rFonts w:ascii="Arial" w:eastAsia="Times New Roman" w:hAnsi="Arial" w:cs="Arial"/>
        </w:rPr>
        <w:t>To note Budget</w:t>
      </w:r>
      <w:r w:rsidR="006404BB" w:rsidRPr="0069091A">
        <w:rPr>
          <w:rFonts w:ascii="Arial" w:eastAsia="Times New Roman" w:hAnsi="Arial" w:cs="Arial"/>
        </w:rPr>
        <w:t xml:space="preserve"> for </w:t>
      </w:r>
      <w:r w:rsidR="00254BA8" w:rsidRPr="0069091A">
        <w:rPr>
          <w:rFonts w:ascii="Arial" w:eastAsia="Times New Roman" w:hAnsi="Arial" w:cs="Arial"/>
        </w:rPr>
        <w:t>2019/20</w:t>
      </w:r>
    </w:p>
    <w:p w14:paraId="46AC1E87" w14:textId="25091594" w:rsidR="0069091A" w:rsidRPr="0069091A" w:rsidRDefault="001D0C0D" w:rsidP="00606966">
      <w:pPr>
        <w:spacing w:after="0" w:line="240" w:lineRule="auto"/>
        <w:ind w:left="360"/>
        <w:rPr>
          <w:rFonts w:ascii="Arial" w:eastAsia="Times New Roman" w:hAnsi="Arial" w:cs="Arial"/>
        </w:rPr>
      </w:pPr>
      <w:r w:rsidRPr="0069091A">
        <w:rPr>
          <w:rFonts w:ascii="Arial" w:eastAsia="Times New Roman" w:hAnsi="Arial" w:cs="Arial"/>
        </w:rPr>
        <w:t>8.</w:t>
      </w:r>
      <w:r w:rsidR="0069091A" w:rsidRPr="0069091A">
        <w:rPr>
          <w:rFonts w:ascii="Arial" w:eastAsia="Times New Roman" w:hAnsi="Arial" w:cs="Arial"/>
        </w:rPr>
        <w:t>4</w:t>
      </w:r>
      <w:r w:rsidRPr="0069091A">
        <w:rPr>
          <w:rFonts w:ascii="Arial" w:eastAsia="Times New Roman" w:hAnsi="Arial" w:cs="Arial"/>
        </w:rPr>
        <w:t>.</w:t>
      </w:r>
      <w:r w:rsidR="00144FF0" w:rsidRPr="0069091A">
        <w:rPr>
          <w:rFonts w:ascii="Arial" w:eastAsia="Times New Roman" w:hAnsi="Arial" w:cs="Arial"/>
        </w:rPr>
        <w:t>2</w:t>
      </w:r>
      <w:r w:rsidRPr="0069091A">
        <w:rPr>
          <w:rFonts w:ascii="Arial" w:eastAsia="Times New Roman" w:hAnsi="Arial" w:cs="Arial"/>
        </w:rPr>
        <w:t xml:space="preserve"> To </w:t>
      </w:r>
      <w:r w:rsidR="00BB743C" w:rsidRPr="0069091A">
        <w:rPr>
          <w:rFonts w:ascii="Arial" w:eastAsia="Times New Roman" w:hAnsi="Arial" w:cs="Arial"/>
        </w:rPr>
        <w:t xml:space="preserve">note </w:t>
      </w:r>
      <w:r w:rsidR="00B04DBE" w:rsidRPr="0069091A">
        <w:rPr>
          <w:rFonts w:ascii="Arial" w:eastAsia="Times New Roman" w:hAnsi="Arial" w:cs="Arial"/>
        </w:rPr>
        <w:t>date of the next Finance Committee meeting</w:t>
      </w:r>
    </w:p>
    <w:bookmarkEnd w:id="2"/>
    <w:p w14:paraId="1AA5C91D" w14:textId="12A679CA" w:rsidR="00C148D5" w:rsidRPr="0069091A" w:rsidRDefault="00AD12E5" w:rsidP="001C7E31">
      <w:pPr>
        <w:spacing w:after="0" w:line="240" w:lineRule="auto"/>
        <w:jc w:val="both"/>
        <w:rPr>
          <w:rFonts w:ascii="Arial" w:hAnsi="Arial" w:cs="Arial"/>
          <w:b/>
        </w:rPr>
      </w:pPr>
      <w:r w:rsidRPr="0069091A">
        <w:rPr>
          <w:rFonts w:ascii="Arial" w:hAnsi="Arial" w:cs="Arial"/>
          <w:b/>
        </w:rPr>
        <w:t>9</w:t>
      </w:r>
      <w:r w:rsidR="00023213" w:rsidRPr="0069091A">
        <w:rPr>
          <w:rFonts w:ascii="Arial" w:hAnsi="Arial" w:cs="Arial"/>
          <w:b/>
        </w:rPr>
        <w:t>.</w:t>
      </w:r>
      <w:r w:rsidR="001C7E31" w:rsidRPr="0069091A">
        <w:rPr>
          <w:rFonts w:ascii="Arial" w:hAnsi="Arial" w:cs="Arial"/>
          <w:b/>
        </w:rPr>
        <w:t>0</w:t>
      </w:r>
      <w:r w:rsidR="00E113B4" w:rsidRPr="0069091A">
        <w:rPr>
          <w:rFonts w:ascii="Arial" w:hAnsi="Arial" w:cs="Arial"/>
          <w:b/>
        </w:rPr>
        <w:t xml:space="preserve"> </w:t>
      </w:r>
      <w:r w:rsidR="00C148D5" w:rsidRPr="0069091A">
        <w:rPr>
          <w:rFonts w:ascii="Arial" w:hAnsi="Arial" w:cs="Arial"/>
          <w:b/>
        </w:rPr>
        <w:t>Items for noting</w:t>
      </w:r>
    </w:p>
    <w:p w14:paraId="6521258A" w14:textId="310B7363" w:rsidR="0003656B" w:rsidRPr="0069091A" w:rsidRDefault="00AD12E5" w:rsidP="0029000A">
      <w:pPr>
        <w:spacing w:after="0" w:line="240" w:lineRule="auto"/>
        <w:ind w:firstLine="360"/>
        <w:rPr>
          <w:rFonts w:ascii="Arial" w:eastAsia="Times New Roman" w:hAnsi="Arial" w:cs="Arial"/>
          <w:b/>
        </w:rPr>
      </w:pPr>
      <w:r w:rsidRPr="0069091A">
        <w:rPr>
          <w:rFonts w:ascii="Arial" w:eastAsia="Times New Roman" w:hAnsi="Arial" w:cs="Arial"/>
          <w:b/>
        </w:rPr>
        <w:t>9</w:t>
      </w:r>
      <w:r w:rsidR="00023213" w:rsidRPr="0069091A">
        <w:rPr>
          <w:rFonts w:ascii="Arial" w:eastAsia="Times New Roman" w:hAnsi="Arial" w:cs="Arial"/>
          <w:b/>
        </w:rPr>
        <w:t>.</w:t>
      </w:r>
      <w:r w:rsidR="001C7E31" w:rsidRPr="0069091A">
        <w:rPr>
          <w:rFonts w:ascii="Arial" w:eastAsia="Times New Roman" w:hAnsi="Arial" w:cs="Arial"/>
          <w:b/>
        </w:rPr>
        <w:t>1</w:t>
      </w:r>
      <w:r w:rsidR="00737660" w:rsidRPr="0069091A">
        <w:rPr>
          <w:rFonts w:ascii="Arial" w:eastAsia="Times New Roman" w:hAnsi="Arial" w:cs="Arial"/>
          <w:b/>
        </w:rPr>
        <w:t xml:space="preserve"> </w:t>
      </w:r>
      <w:r w:rsidR="0003656B" w:rsidRPr="0069091A">
        <w:rPr>
          <w:rFonts w:ascii="Arial" w:eastAsia="Times New Roman" w:hAnsi="Arial" w:cs="Arial"/>
          <w:b/>
        </w:rPr>
        <w:t>Correspondence</w:t>
      </w:r>
    </w:p>
    <w:p w14:paraId="0EF716AE" w14:textId="52323F54" w:rsidR="00E55DCF" w:rsidRPr="0069091A" w:rsidRDefault="00AD12E5" w:rsidP="00737660">
      <w:pPr>
        <w:spacing w:after="0" w:line="240" w:lineRule="auto"/>
        <w:ind w:left="360"/>
        <w:rPr>
          <w:rFonts w:ascii="Arial" w:eastAsia="Times New Roman" w:hAnsi="Arial" w:cs="Arial"/>
        </w:rPr>
      </w:pPr>
      <w:r w:rsidRPr="0069091A">
        <w:rPr>
          <w:rFonts w:ascii="Arial" w:eastAsia="Times New Roman" w:hAnsi="Arial" w:cs="Arial"/>
        </w:rPr>
        <w:t>9</w:t>
      </w:r>
      <w:r w:rsidR="00023213" w:rsidRPr="0069091A">
        <w:rPr>
          <w:rFonts w:ascii="Arial" w:eastAsia="Times New Roman" w:hAnsi="Arial" w:cs="Arial"/>
        </w:rPr>
        <w:t>.</w:t>
      </w:r>
      <w:r w:rsidR="001C7E31" w:rsidRPr="0069091A">
        <w:rPr>
          <w:rFonts w:ascii="Arial" w:eastAsia="Times New Roman" w:hAnsi="Arial" w:cs="Arial"/>
        </w:rPr>
        <w:t>1</w:t>
      </w:r>
      <w:r w:rsidR="00D25B03" w:rsidRPr="0069091A">
        <w:rPr>
          <w:rFonts w:ascii="Arial" w:eastAsia="Times New Roman" w:hAnsi="Arial" w:cs="Arial"/>
        </w:rPr>
        <w:t>.</w:t>
      </w:r>
      <w:r w:rsidR="00737660" w:rsidRPr="0069091A">
        <w:rPr>
          <w:rFonts w:ascii="Arial" w:eastAsia="Times New Roman" w:hAnsi="Arial" w:cs="Arial"/>
        </w:rPr>
        <w:t xml:space="preserve">1 </w:t>
      </w:r>
      <w:r w:rsidR="0003656B" w:rsidRPr="0069091A">
        <w:rPr>
          <w:rFonts w:ascii="Arial" w:eastAsia="Times New Roman" w:hAnsi="Arial" w:cs="Arial"/>
        </w:rPr>
        <w:t xml:space="preserve">To note </w:t>
      </w:r>
      <w:r w:rsidR="0083489E" w:rsidRPr="0069091A">
        <w:rPr>
          <w:rFonts w:ascii="Arial" w:eastAsia="Times New Roman" w:hAnsi="Arial" w:cs="Arial"/>
        </w:rPr>
        <w:t xml:space="preserve">general </w:t>
      </w:r>
      <w:r w:rsidR="0003656B" w:rsidRPr="0069091A">
        <w:rPr>
          <w:rFonts w:ascii="Arial" w:eastAsia="Times New Roman" w:hAnsi="Arial" w:cs="Arial"/>
        </w:rPr>
        <w:t>correspondence.</w:t>
      </w:r>
    </w:p>
    <w:p w14:paraId="2AAC753C" w14:textId="3C7D0B30" w:rsidR="00E55DCF" w:rsidRPr="0069091A" w:rsidRDefault="00E55DCF" w:rsidP="00E55DCF">
      <w:pPr>
        <w:spacing w:after="0" w:line="240" w:lineRule="auto"/>
        <w:ind w:left="360"/>
        <w:rPr>
          <w:rFonts w:ascii="Arial" w:eastAsia="Times New Roman" w:hAnsi="Arial" w:cs="Arial"/>
        </w:rPr>
      </w:pPr>
      <w:r w:rsidRPr="0069091A">
        <w:rPr>
          <w:rFonts w:ascii="Arial" w:eastAsia="Times New Roman" w:hAnsi="Arial" w:cs="Arial"/>
        </w:rPr>
        <w:t>9.1.2 Sevenoaks Town Council precept flyer</w:t>
      </w:r>
    </w:p>
    <w:p w14:paraId="2423040F" w14:textId="26104D05" w:rsidR="00E55DCF" w:rsidRPr="0069091A" w:rsidRDefault="00E55DCF" w:rsidP="00E55DCF">
      <w:pPr>
        <w:spacing w:after="0" w:line="240" w:lineRule="auto"/>
        <w:ind w:left="360"/>
        <w:rPr>
          <w:rFonts w:ascii="Arial" w:hAnsi="Arial" w:cs="Arial"/>
          <w:color w:val="000000"/>
          <w:shd w:val="clear" w:color="auto" w:fill="FFFFFF"/>
        </w:rPr>
      </w:pPr>
      <w:r w:rsidRPr="0069091A">
        <w:rPr>
          <w:rFonts w:ascii="Arial" w:eastAsia="Times New Roman" w:hAnsi="Arial" w:cs="Arial"/>
        </w:rPr>
        <w:t xml:space="preserve">9.1.3 </w:t>
      </w:r>
      <w:r w:rsidRPr="0069091A">
        <w:rPr>
          <w:rFonts w:ascii="Arial" w:hAnsi="Arial" w:cs="Arial"/>
          <w:color w:val="000000"/>
          <w:shd w:val="clear" w:color="auto" w:fill="FFFFFF"/>
        </w:rPr>
        <w:t>Kent Resilience Forum Parish Partner Pack</w:t>
      </w:r>
    </w:p>
    <w:p w14:paraId="5A6785C5" w14:textId="3A8886EA" w:rsidR="00E55DCF" w:rsidRPr="0069091A" w:rsidRDefault="00E55DCF" w:rsidP="00E55DCF">
      <w:pPr>
        <w:spacing w:after="0" w:line="240" w:lineRule="auto"/>
        <w:ind w:left="360"/>
        <w:rPr>
          <w:rFonts w:ascii="Arial" w:eastAsia="Times New Roman" w:hAnsi="Arial" w:cs="Arial"/>
        </w:rPr>
      </w:pPr>
      <w:r w:rsidRPr="0069091A">
        <w:rPr>
          <w:rFonts w:ascii="Arial" w:eastAsia="Times New Roman" w:hAnsi="Arial" w:cs="Arial"/>
        </w:rPr>
        <w:t>9.1.4 Brexit Communications</w:t>
      </w:r>
    </w:p>
    <w:p w14:paraId="0DA81B57" w14:textId="212120E1" w:rsidR="00606966" w:rsidRPr="0069091A" w:rsidRDefault="00606966" w:rsidP="00737660">
      <w:pPr>
        <w:spacing w:after="0" w:line="240" w:lineRule="auto"/>
        <w:ind w:left="360"/>
        <w:rPr>
          <w:rFonts w:ascii="Arial" w:eastAsia="Times New Roman" w:hAnsi="Arial" w:cs="Arial"/>
          <w:b/>
          <w:bCs/>
        </w:rPr>
      </w:pPr>
      <w:r w:rsidRPr="0069091A">
        <w:rPr>
          <w:rFonts w:ascii="Arial" w:eastAsia="Times New Roman" w:hAnsi="Arial" w:cs="Arial"/>
          <w:b/>
          <w:bCs/>
        </w:rPr>
        <w:t>9.2</w:t>
      </w:r>
      <w:r w:rsidRPr="0069091A">
        <w:rPr>
          <w:rFonts w:ascii="Arial" w:eastAsia="Times New Roman" w:hAnsi="Arial" w:cs="Arial"/>
          <w:b/>
          <w:bCs/>
        </w:rPr>
        <w:tab/>
        <w:t>Meeting Dates</w:t>
      </w:r>
    </w:p>
    <w:p w14:paraId="1BBA2A5B" w14:textId="2694B7DA" w:rsidR="00606966" w:rsidRPr="0069091A" w:rsidRDefault="00606966" w:rsidP="00737660">
      <w:pPr>
        <w:spacing w:after="0" w:line="240" w:lineRule="auto"/>
        <w:ind w:left="360"/>
        <w:rPr>
          <w:rFonts w:ascii="Arial" w:eastAsia="Times New Roman" w:hAnsi="Arial" w:cs="Arial"/>
        </w:rPr>
      </w:pPr>
      <w:r w:rsidRPr="0069091A">
        <w:rPr>
          <w:rFonts w:ascii="Arial" w:eastAsia="Times New Roman" w:hAnsi="Arial" w:cs="Arial"/>
        </w:rPr>
        <w:t>9.2.1 To note the dates of meetings for 2019/20</w:t>
      </w:r>
    </w:p>
    <w:p w14:paraId="325DE91C" w14:textId="570344DD" w:rsidR="0069091A" w:rsidRPr="0069091A" w:rsidRDefault="0069091A" w:rsidP="00737660">
      <w:pPr>
        <w:spacing w:after="0" w:line="240" w:lineRule="auto"/>
        <w:ind w:left="360"/>
        <w:rPr>
          <w:rFonts w:ascii="Arial" w:eastAsia="Times New Roman" w:hAnsi="Arial" w:cs="Arial"/>
          <w:b/>
          <w:bCs/>
        </w:rPr>
      </w:pPr>
      <w:r w:rsidRPr="0069091A">
        <w:rPr>
          <w:rFonts w:ascii="Arial" w:eastAsia="Times New Roman" w:hAnsi="Arial" w:cs="Arial"/>
          <w:b/>
          <w:bCs/>
        </w:rPr>
        <w:t>9.3 Remembrance Sunday</w:t>
      </w:r>
    </w:p>
    <w:p w14:paraId="2D512EC7" w14:textId="6B66E1CB" w:rsidR="0069091A" w:rsidRDefault="00785ACE" w:rsidP="00737660">
      <w:pPr>
        <w:spacing w:after="0" w:line="240" w:lineRule="auto"/>
        <w:ind w:left="360"/>
        <w:rPr>
          <w:rFonts w:ascii="Arial" w:eastAsia="Times New Roman" w:hAnsi="Arial" w:cs="Arial"/>
        </w:rPr>
      </w:pPr>
      <w:r>
        <w:rPr>
          <w:rFonts w:ascii="Arial" w:eastAsia="Times New Roman" w:hAnsi="Arial" w:cs="Arial"/>
        </w:rPr>
        <w:t>9.3.1 To note arrangements</w:t>
      </w:r>
    </w:p>
    <w:bookmarkEnd w:id="0"/>
    <w:p w14:paraId="6DF47545" w14:textId="33DD062B" w:rsidR="0080312C" w:rsidRDefault="00AD12E5" w:rsidP="0080312C">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80312C">
      <w:pPr>
        <w:spacing w:after="0" w:line="240" w:lineRule="auto"/>
        <w:ind w:firstLine="720"/>
        <w:rPr>
          <w:rFonts w:ascii="Arial" w:eastAsia="Times New Roman" w:hAnsi="Arial" w:cs="Arial"/>
        </w:rPr>
      </w:pPr>
      <w:r w:rsidRPr="00737660">
        <w:rPr>
          <w:rFonts w:ascii="Arial" w:hAnsi="Arial" w:cs="Arial"/>
        </w:rPr>
        <w:t>Chairman’s discretion.</w:t>
      </w:r>
    </w:p>
    <w:p w14:paraId="3E6E4BF6" w14:textId="53171A79" w:rsidR="00606966" w:rsidRPr="00606966" w:rsidRDefault="00F46FCF" w:rsidP="00785ACE">
      <w:pPr>
        <w:spacing w:after="0" w:line="240" w:lineRule="auto"/>
        <w:rPr>
          <w:rFonts w:ascii="Arial" w:hAnsi="Arial" w:cs="Arial"/>
        </w:rPr>
      </w:pPr>
      <w:r>
        <w:rPr>
          <w:rFonts w:ascii="Arial" w:hAnsi="Arial" w:cs="Arial"/>
          <w:b/>
        </w:rPr>
        <w:t>1</w:t>
      </w:r>
      <w:r w:rsidR="00AD12E5">
        <w:rPr>
          <w:rFonts w:ascii="Arial" w:hAnsi="Arial" w:cs="Arial"/>
          <w:b/>
        </w:rPr>
        <w:t>1</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1"/>
      <w:r w:rsidR="00792A5C">
        <w:rPr>
          <w:rFonts w:ascii="Arial" w:hAnsi="Arial" w:cs="Arial"/>
          <w:b/>
        </w:rPr>
        <w:t>Monday</w:t>
      </w:r>
      <w:r w:rsidR="00014E91">
        <w:rPr>
          <w:rFonts w:ascii="Arial" w:hAnsi="Arial" w:cs="Arial"/>
          <w:b/>
        </w:rPr>
        <w:t xml:space="preserve"> </w:t>
      </w:r>
      <w:r w:rsidR="002F6F36">
        <w:rPr>
          <w:rFonts w:ascii="Arial" w:hAnsi="Arial" w:cs="Arial"/>
          <w:b/>
        </w:rPr>
        <w:t xml:space="preserve">18 November </w:t>
      </w:r>
      <w:r w:rsidR="00DF3349">
        <w:rPr>
          <w:rFonts w:ascii="Arial" w:hAnsi="Arial" w:cs="Arial"/>
          <w:b/>
        </w:rPr>
        <w:t>2019</w:t>
      </w:r>
      <w:r w:rsidR="00BE42F1">
        <w:rPr>
          <w:rFonts w:ascii="Arial" w:hAnsi="Arial" w:cs="Arial"/>
          <w:b/>
        </w:rPr>
        <w:t xml:space="preserve"> </w:t>
      </w:r>
      <w:r w:rsidR="007E093E">
        <w:rPr>
          <w:rFonts w:ascii="Arial" w:hAnsi="Arial" w:cs="Arial"/>
          <w:b/>
        </w:rPr>
        <w:t xml:space="preserve">at </w:t>
      </w:r>
      <w:r w:rsidR="00B04DBE">
        <w:rPr>
          <w:rFonts w:ascii="Arial" w:hAnsi="Arial" w:cs="Arial"/>
          <w:b/>
        </w:rPr>
        <w:t>Ide Hill</w:t>
      </w:r>
      <w:r w:rsidR="0035271B">
        <w:rPr>
          <w:rFonts w:ascii="Arial" w:hAnsi="Arial" w:cs="Arial"/>
          <w:b/>
        </w:rPr>
        <w:t xml:space="preserve"> Village</w:t>
      </w:r>
      <w:r w:rsidR="007E093E">
        <w:rPr>
          <w:rFonts w:ascii="Arial" w:hAnsi="Arial" w:cs="Arial"/>
          <w:b/>
        </w:rPr>
        <w:t xml:space="preserve"> </w:t>
      </w:r>
      <w:r w:rsidR="00792A5C">
        <w:rPr>
          <w:rFonts w:ascii="Arial" w:hAnsi="Arial" w:cs="Arial"/>
          <w:b/>
        </w:rPr>
        <w:t>Hall</w:t>
      </w:r>
      <w:r w:rsidR="00014E91">
        <w:rPr>
          <w:rFonts w:ascii="Arial" w:hAnsi="Arial" w:cs="Arial"/>
          <w:b/>
        </w:rPr>
        <w:t xml:space="preserve">  </w:t>
      </w:r>
    </w:p>
    <w:sectPr w:rsidR="00606966" w:rsidRPr="00606966" w:rsidSect="00785ACE">
      <w:footerReference w:type="default" r:id="rId9"/>
      <w:pgSz w:w="11906" w:h="16838" w:code="9"/>
      <w:pgMar w:top="340" w:right="720" w:bottom="39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ED102" w14:textId="77777777" w:rsidR="009532A3" w:rsidRDefault="009532A3" w:rsidP="006501C1">
      <w:pPr>
        <w:spacing w:after="0" w:line="240" w:lineRule="auto"/>
      </w:pPr>
      <w:r>
        <w:separator/>
      </w:r>
    </w:p>
  </w:endnote>
  <w:endnote w:type="continuationSeparator" w:id="0">
    <w:p w14:paraId="0ADE5637" w14:textId="77777777" w:rsidR="009532A3" w:rsidRDefault="009532A3"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36B40D1C" w:rsidR="004A3E44" w:rsidRPr="004A3E44" w:rsidRDefault="00B04DBE">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19 10 21</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D8DAA" w14:textId="77777777" w:rsidR="009532A3" w:rsidRDefault="009532A3" w:rsidP="006501C1">
      <w:pPr>
        <w:spacing w:after="0" w:line="240" w:lineRule="auto"/>
      </w:pPr>
      <w:r>
        <w:separator/>
      </w:r>
    </w:p>
  </w:footnote>
  <w:footnote w:type="continuationSeparator" w:id="0">
    <w:p w14:paraId="720D91F1" w14:textId="77777777" w:rsidR="009532A3" w:rsidRDefault="009532A3"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0"/>
  </w:num>
  <w:num w:numId="3">
    <w:abstractNumId w:val="3"/>
  </w:num>
  <w:num w:numId="4">
    <w:abstractNumId w:val="23"/>
  </w:num>
  <w:num w:numId="5">
    <w:abstractNumId w:val="32"/>
  </w:num>
  <w:num w:numId="6">
    <w:abstractNumId w:val="29"/>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8"/>
  </w:num>
  <w:num w:numId="14">
    <w:abstractNumId w:val="25"/>
  </w:num>
  <w:num w:numId="15">
    <w:abstractNumId w:val="26"/>
  </w:num>
  <w:num w:numId="16">
    <w:abstractNumId w:val="31"/>
  </w:num>
  <w:num w:numId="17">
    <w:abstractNumId w:val="20"/>
  </w:num>
  <w:num w:numId="18">
    <w:abstractNumId w:val="27"/>
  </w:num>
  <w:num w:numId="19">
    <w:abstractNumId w:val="6"/>
  </w:num>
  <w:num w:numId="20">
    <w:abstractNumId w:val="21"/>
  </w:num>
  <w:num w:numId="21">
    <w:abstractNumId w:val="0"/>
  </w:num>
  <w:num w:numId="22">
    <w:abstractNumId w:val="15"/>
  </w:num>
  <w:num w:numId="23">
    <w:abstractNumId w:val="33"/>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 w:numId="34">
    <w:abstractNumId w:val="24"/>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3213"/>
    <w:rsid w:val="000302B2"/>
    <w:rsid w:val="00032238"/>
    <w:rsid w:val="00034754"/>
    <w:rsid w:val="00035FDB"/>
    <w:rsid w:val="0003656B"/>
    <w:rsid w:val="00041C9C"/>
    <w:rsid w:val="000437C5"/>
    <w:rsid w:val="00051910"/>
    <w:rsid w:val="00054F66"/>
    <w:rsid w:val="0005535E"/>
    <w:rsid w:val="00071D6B"/>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40DB"/>
    <w:rsid w:val="000E5F10"/>
    <w:rsid w:val="000E7347"/>
    <w:rsid w:val="000F0CA1"/>
    <w:rsid w:val="000F3ECF"/>
    <w:rsid w:val="000F5C0D"/>
    <w:rsid w:val="000F6B29"/>
    <w:rsid w:val="0010477F"/>
    <w:rsid w:val="001056F4"/>
    <w:rsid w:val="00112F01"/>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97F6A"/>
    <w:rsid w:val="001A256D"/>
    <w:rsid w:val="001B01DD"/>
    <w:rsid w:val="001B0473"/>
    <w:rsid w:val="001B2F8B"/>
    <w:rsid w:val="001B3ACD"/>
    <w:rsid w:val="001B5422"/>
    <w:rsid w:val="001C7E31"/>
    <w:rsid w:val="001D0C0D"/>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0799"/>
    <w:rsid w:val="00252BC9"/>
    <w:rsid w:val="00253974"/>
    <w:rsid w:val="00254BA8"/>
    <w:rsid w:val="002575F6"/>
    <w:rsid w:val="00257C3B"/>
    <w:rsid w:val="0026251A"/>
    <w:rsid w:val="002637C4"/>
    <w:rsid w:val="00264FCD"/>
    <w:rsid w:val="00265E26"/>
    <w:rsid w:val="002705E1"/>
    <w:rsid w:val="00277F74"/>
    <w:rsid w:val="00280C5E"/>
    <w:rsid w:val="00285321"/>
    <w:rsid w:val="00285AAA"/>
    <w:rsid w:val="0029000A"/>
    <w:rsid w:val="002A1895"/>
    <w:rsid w:val="002A58BA"/>
    <w:rsid w:val="002B1A3E"/>
    <w:rsid w:val="002C0C07"/>
    <w:rsid w:val="002C41F5"/>
    <w:rsid w:val="002C6F94"/>
    <w:rsid w:val="002D0297"/>
    <w:rsid w:val="002D2D53"/>
    <w:rsid w:val="002D407C"/>
    <w:rsid w:val="002E2ABB"/>
    <w:rsid w:val="002E31B2"/>
    <w:rsid w:val="002E3495"/>
    <w:rsid w:val="002E44D5"/>
    <w:rsid w:val="002F0CDE"/>
    <w:rsid w:val="002F379D"/>
    <w:rsid w:val="002F604D"/>
    <w:rsid w:val="002F643A"/>
    <w:rsid w:val="002F6F36"/>
    <w:rsid w:val="00303BDC"/>
    <w:rsid w:val="0030448E"/>
    <w:rsid w:val="00304530"/>
    <w:rsid w:val="00305575"/>
    <w:rsid w:val="00313ED5"/>
    <w:rsid w:val="003161C2"/>
    <w:rsid w:val="00322F93"/>
    <w:rsid w:val="003240AE"/>
    <w:rsid w:val="00326F8C"/>
    <w:rsid w:val="00331EC1"/>
    <w:rsid w:val="00341C9F"/>
    <w:rsid w:val="00341F16"/>
    <w:rsid w:val="0035271B"/>
    <w:rsid w:val="00353115"/>
    <w:rsid w:val="003575C1"/>
    <w:rsid w:val="00362665"/>
    <w:rsid w:val="00365923"/>
    <w:rsid w:val="003720CE"/>
    <w:rsid w:val="0037369C"/>
    <w:rsid w:val="0037688B"/>
    <w:rsid w:val="00376BD7"/>
    <w:rsid w:val="00376BDD"/>
    <w:rsid w:val="00376FBF"/>
    <w:rsid w:val="00380475"/>
    <w:rsid w:val="00380BF6"/>
    <w:rsid w:val="003827E2"/>
    <w:rsid w:val="003829A7"/>
    <w:rsid w:val="003842AA"/>
    <w:rsid w:val="00390318"/>
    <w:rsid w:val="00390C36"/>
    <w:rsid w:val="00392EEA"/>
    <w:rsid w:val="003962A5"/>
    <w:rsid w:val="00396C7E"/>
    <w:rsid w:val="003B1379"/>
    <w:rsid w:val="003B533A"/>
    <w:rsid w:val="003B7598"/>
    <w:rsid w:val="003B7F96"/>
    <w:rsid w:val="003C1D08"/>
    <w:rsid w:val="003C24ED"/>
    <w:rsid w:val="003C3B3F"/>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1684"/>
    <w:rsid w:val="0043438F"/>
    <w:rsid w:val="004345C6"/>
    <w:rsid w:val="004356A1"/>
    <w:rsid w:val="0043655D"/>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D1189"/>
    <w:rsid w:val="004D3935"/>
    <w:rsid w:val="004D5B94"/>
    <w:rsid w:val="004E231B"/>
    <w:rsid w:val="004E589B"/>
    <w:rsid w:val="004E5EAD"/>
    <w:rsid w:val="004E6F08"/>
    <w:rsid w:val="004F0BF0"/>
    <w:rsid w:val="004F30FA"/>
    <w:rsid w:val="004F395E"/>
    <w:rsid w:val="004F4FA4"/>
    <w:rsid w:val="005001CF"/>
    <w:rsid w:val="0050408C"/>
    <w:rsid w:val="00505975"/>
    <w:rsid w:val="00510FB2"/>
    <w:rsid w:val="00512BF0"/>
    <w:rsid w:val="00520E6F"/>
    <w:rsid w:val="005224BD"/>
    <w:rsid w:val="005238EA"/>
    <w:rsid w:val="00525E0A"/>
    <w:rsid w:val="00533ADB"/>
    <w:rsid w:val="00533E56"/>
    <w:rsid w:val="00543B38"/>
    <w:rsid w:val="005457DE"/>
    <w:rsid w:val="00545D66"/>
    <w:rsid w:val="00545DFA"/>
    <w:rsid w:val="00546298"/>
    <w:rsid w:val="00560A7F"/>
    <w:rsid w:val="00561DF5"/>
    <w:rsid w:val="00570CEE"/>
    <w:rsid w:val="00572FB5"/>
    <w:rsid w:val="005734B9"/>
    <w:rsid w:val="0057545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6966"/>
    <w:rsid w:val="00607466"/>
    <w:rsid w:val="00617D63"/>
    <w:rsid w:val="00623861"/>
    <w:rsid w:val="00626493"/>
    <w:rsid w:val="00626E9E"/>
    <w:rsid w:val="00630400"/>
    <w:rsid w:val="00636926"/>
    <w:rsid w:val="006404BB"/>
    <w:rsid w:val="006442A2"/>
    <w:rsid w:val="006471A0"/>
    <w:rsid w:val="00647908"/>
    <w:rsid w:val="006501C1"/>
    <w:rsid w:val="00652891"/>
    <w:rsid w:val="00652C9B"/>
    <w:rsid w:val="00657798"/>
    <w:rsid w:val="00663168"/>
    <w:rsid w:val="00666F46"/>
    <w:rsid w:val="006756ED"/>
    <w:rsid w:val="00676465"/>
    <w:rsid w:val="00683720"/>
    <w:rsid w:val="00686A10"/>
    <w:rsid w:val="0069091A"/>
    <w:rsid w:val="006A37ED"/>
    <w:rsid w:val="006A3A8C"/>
    <w:rsid w:val="006A7CC0"/>
    <w:rsid w:val="006B1DEE"/>
    <w:rsid w:val="006B1FCB"/>
    <w:rsid w:val="006B2F84"/>
    <w:rsid w:val="006B588F"/>
    <w:rsid w:val="006B5ED4"/>
    <w:rsid w:val="006B68EA"/>
    <w:rsid w:val="006B7A7A"/>
    <w:rsid w:val="006C0561"/>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7567"/>
    <w:rsid w:val="0075577E"/>
    <w:rsid w:val="0076263D"/>
    <w:rsid w:val="007627CE"/>
    <w:rsid w:val="0077755B"/>
    <w:rsid w:val="00777C43"/>
    <w:rsid w:val="00781AE9"/>
    <w:rsid w:val="00783D65"/>
    <w:rsid w:val="00783FBB"/>
    <w:rsid w:val="007854F8"/>
    <w:rsid w:val="00785ACE"/>
    <w:rsid w:val="007906CF"/>
    <w:rsid w:val="007927FB"/>
    <w:rsid w:val="00792A5C"/>
    <w:rsid w:val="007937FD"/>
    <w:rsid w:val="00795EEF"/>
    <w:rsid w:val="00796571"/>
    <w:rsid w:val="007A09E4"/>
    <w:rsid w:val="007A46DB"/>
    <w:rsid w:val="007B0704"/>
    <w:rsid w:val="007B6532"/>
    <w:rsid w:val="007C168C"/>
    <w:rsid w:val="007C32EE"/>
    <w:rsid w:val="007D14BE"/>
    <w:rsid w:val="007D4EE7"/>
    <w:rsid w:val="007E093E"/>
    <w:rsid w:val="007F14A1"/>
    <w:rsid w:val="007F5CC6"/>
    <w:rsid w:val="007F6AE4"/>
    <w:rsid w:val="008001F2"/>
    <w:rsid w:val="008003B9"/>
    <w:rsid w:val="0080312C"/>
    <w:rsid w:val="008031AE"/>
    <w:rsid w:val="008115C1"/>
    <w:rsid w:val="00812174"/>
    <w:rsid w:val="00813B09"/>
    <w:rsid w:val="0081419F"/>
    <w:rsid w:val="00823B4C"/>
    <w:rsid w:val="008274EE"/>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2AB4"/>
    <w:rsid w:val="008647E6"/>
    <w:rsid w:val="00864C1C"/>
    <w:rsid w:val="0086650D"/>
    <w:rsid w:val="00872182"/>
    <w:rsid w:val="00874113"/>
    <w:rsid w:val="008808CD"/>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E028B"/>
    <w:rsid w:val="008E0D88"/>
    <w:rsid w:val="008E229A"/>
    <w:rsid w:val="008E30FA"/>
    <w:rsid w:val="008E5F7F"/>
    <w:rsid w:val="008E702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174A"/>
    <w:rsid w:val="00944575"/>
    <w:rsid w:val="0094764E"/>
    <w:rsid w:val="00952BB5"/>
    <w:rsid w:val="009532A3"/>
    <w:rsid w:val="00953878"/>
    <w:rsid w:val="00953EF4"/>
    <w:rsid w:val="00955B20"/>
    <w:rsid w:val="00967916"/>
    <w:rsid w:val="009713D3"/>
    <w:rsid w:val="00973EBA"/>
    <w:rsid w:val="00974C37"/>
    <w:rsid w:val="0098300F"/>
    <w:rsid w:val="00987A46"/>
    <w:rsid w:val="00990D16"/>
    <w:rsid w:val="009969EF"/>
    <w:rsid w:val="00996A1C"/>
    <w:rsid w:val="009A055C"/>
    <w:rsid w:val="009A0C31"/>
    <w:rsid w:val="009A1C2C"/>
    <w:rsid w:val="009A206C"/>
    <w:rsid w:val="009A22D8"/>
    <w:rsid w:val="009A536B"/>
    <w:rsid w:val="009A61EC"/>
    <w:rsid w:val="009A76DF"/>
    <w:rsid w:val="009A7C6F"/>
    <w:rsid w:val="009B7C3C"/>
    <w:rsid w:val="009C1017"/>
    <w:rsid w:val="009C421A"/>
    <w:rsid w:val="009C57DE"/>
    <w:rsid w:val="009C7951"/>
    <w:rsid w:val="009D0CAB"/>
    <w:rsid w:val="009D6E8C"/>
    <w:rsid w:val="009F08E1"/>
    <w:rsid w:val="009F1FAA"/>
    <w:rsid w:val="009F4F8B"/>
    <w:rsid w:val="009F61BD"/>
    <w:rsid w:val="009F7C47"/>
    <w:rsid w:val="00A03690"/>
    <w:rsid w:val="00A104DF"/>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5902"/>
    <w:rsid w:val="00A67F84"/>
    <w:rsid w:val="00A7266C"/>
    <w:rsid w:val="00A72D8D"/>
    <w:rsid w:val="00A74F50"/>
    <w:rsid w:val="00A766DF"/>
    <w:rsid w:val="00A80011"/>
    <w:rsid w:val="00A8002B"/>
    <w:rsid w:val="00A8051B"/>
    <w:rsid w:val="00A81A57"/>
    <w:rsid w:val="00A83AC7"/>
    <w:rsid w:val="00A94F0C"/>
    <w:rsid w:val="00A96C4E"/>
    <w:rsid w:val="00A974B5"/>
    <w:rsid w:val="00AA12ED"/>
    <w:rsid w:val="00AA5422"/>
    <w:rsid w:val="00AA5C77"/>
    <w:rsid w:val="00AA7216"/>
    <w:rsid w:val="00AB53F1"/>
    <w:rsid w:val="00AB6486"/>
    <w:rsid w:val="00AC25B3"/>
    <w:rsid w:val="00AC349F"/>
    <w:rsid w:val="00AC4976"/>
    <w:rsid w:val="00AC71F7"/>
    <w:rsid w:val="00AD12E5"/>
    <w:rsid w:val="00AD20EF"/>
    <w:rsid w:val="00AD3628"/>
    <w:rsid w:val="00AD57FB"/>
    <w:rsid w:val="00AE3D4B"/>
    <w:rsid w:val="00AE42DE"/>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0164"/>
    <w:rsid w:val="00B92AD9"/>
    <w:rsid w:val="00B94291"/>
    <w:rsid w:val="00B94557"/>
    <w:rsid w:val="00BA0965"/>
    <w:rsid w:val="00BA1855"/>
    <w:rsid w:val="00BA2EFF"/>
    <w:rsid w:val="00BA32C6"/>
    <w:rsid w:val="00BA4516"/>
    <w:rsid w:val="00BB2ACB"/>
    <w:rsid w:val="00BB2D74"/>
    <w:rsid w:val="00BB591F"/>
    <w:rsid w:val="00BB743C"/>
    <w:rsid w:val="00BC0CF0"/>
    <w:rsid w:val="00BC64DA"/>
    <w:rsid w:val="00BD10DB"/>
    <w:rsid w:val="00BD2D62"/>
    <w:rsid w:val="00BD4178"/>
    <w:rsid w:val="00BD6CA4"/>
    <w:rsid w:val="00BE0E55"/>
    <w:rsid w:val="00BE42F1"/>
    <w:rsid w:val="00BE4FCB"/>
    <w:rsid w:val="00BE748E"/>
    <w:rsid w:val="00BF241E"/>
    <w:rsid w:val="00BF254F"/>
    <w:rsid w:val="00BF26EB"/>
    <w:rsid w:val="00BF366D"/>
    <w:rsid w:val="00BF4006"/>
    <w:rsid w:val="00BF4CB6"/>
    <w:rsid w:val="00BF56F2"/>
    <w:rsid w:val="00BF71CB"/>
    <w:rsid w:val="00BF74B8"/>
    <w:rsid w:val="00C05E63"/>
    <w:rsid w:val="00C05FDB"/>
    <w:rsid w:val="00C1328D"/>
    <w:rsid w:val="00C1474D"/>
    <w:rsid w:val="00C148D5"/>
    <w:rsid w:val="00C16166"/>
    <w:rsid w:val="00C1630E"/>
    <w:rsid w:val="00C173A9"/>
    <w:rsid w:val="00C2189D"/>
    <w:rsid w:val="00C31BC6"/>
    <w:rsid w:val="00C331B9"/>
    <w:rsid w:val="00C33988"/>
    <w:rsid w:val="00C3453B"/>
    <w:rsid w:val="00C36C8C"/>
    <w:rsid w:val="00C37B34"/>
    <w:rsid w:val="00C37DE5"/>
    <w:rsid w:val="00C45A6C"/>
    <w:rsid w:val="00C5017B"/>
    <w:rsid w:val="00C51788"/>
    <w:rsid w:val="00C51DB3"/>
    <w:rsid w:val="00C613D5"/>
    <w:rsid w:val="00C6284D"/>
    <w:rsid w:val="00C6340B"/>
    <w:rsid w:val="00C6735A"/>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C201D"/>
    <w:rsid w:val="00CC7912"/>
    <w:rsid w:val="00CD2966"/>
    <w:rsid w:val="00CD2CAD"/>
    <w:rsid w:val="00CD6831"/>
    <w:rsid w:val="00CE6734"/>
    <w:rsid w:val="00CF19BB"/>
    <w:rsid w:val="00CF3D66"/>
    <w:rsid w:val="00CF461A"/>
    <w:rsid w:val="00CF50E6"/>
    <w:rsid w:val="00CF78F7"/>
    <w:rsid w:val="00D00551"/>
    <w:rsid w:val="00D01FE7"/>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30EB"/>
    <w:rsid w:val="00D544EC"/>
    <w:rsid w:val="00D623B7"/>
    <w:rsid w:val="00D65936"/>
    <w:rsid w:val="00D71DEA"/>
    <w:rsid w:val="00D7368E"/>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B42BA"/>
    <w:rsid w:val="00DB4654"/>
    <w:rsid w:val="00DC4059"/>
    <w:rsid w:val="00DC447D"/>
    <w:rsid w:val="00DC559F"/>
    <w:rsid w:val="00DD15F8"/>
    <w:rsid w:val="00DD19D0"/>
    <w:rsid w:val="00DE0CC4"/>
    <w:rsid w:val="00DE34EB"/>
    <w:rsid w:val="00DE50D6"/>
    <w:rsid w:val="00DE77B3"/>
    <w:rsid w:val="00DE7B0D"/>
    <w:rsid w:val="00DF0D72"/>
    <w:rsid w:val="00DF3349"/>
    <w:rsid w:val="00DF63D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5DCF"/>
    <w:rsid w:val="00E57AC7"/>
    <w:rsid w:val="00E57B5C"/>
    <w:rsid w:val="00E6231C"/>
    <w:rsid w:val="00E70935"/>
    <w:rsid w:val="00E70E9E"/>
    <w:rsid w:val="00E72BB4"/>
    <w:rsid w:val="00E75ABC"/>
    <w:rsid w:val="00E75CF9"/>
    <w:rsid w:val="00E76A9C"/>
    <w:rsid w:val="00E82033"/>
    <w:rsid w:val="00E91B30"/>
    <w:rsid w:val="00E91C86"/>
    <w:rsid w:val="00E9254D"/>
    <w:rsid w:val="00E93BEA"/>
    <w:rsid w:val="00E942D6"/>
    <w:rsid w:val="00EA5A0C"/>
    <w:rsid w:val="00EA72DA"/>
    <w:rsid w:val="00EB7293"/>
    <w:rsid w:val="00EB788E"/>
    <w:rsid w:val="00EB7A26"/>
    <w:rsid w:val="00EC4389"/>
    <w:rsid w:val="00EC5EC0"/>
    <w:rsid w:val="00EC7B36"/>
    <w:rsid w:val="00ED069A"/>
    <w:rsid w:val="00ED0CE0"/>
    <w:rsid w:val="00ED6ACD"/>
    <w:rsid w:val="00ED7E2C"/>
    <w:rsid w:val="00EE1CF0"/>
    <w:rsid w:val="00EE44E5"/>
    <w:rsid w:val="00EE521D"/>
    <w:rsid w:val="00EE758B"/>
    <w:rsid w:val="00EF3E22"/>
    <w:rsid w:val="00EF5529"/>
    <w:rsid w:val="00F053EE"/>
    <w:rsid w:val="00F05457"/>
    <w:rsid w:val="00F057AC"/>
    <w:rsid w:val="00F108B8"/>
    <w:rsid w:val="00F10FF7"/>
    <w:rsid w:val="00F16812"/>
    <w:rsid w:val="00F3483C"/>
    <w:rsid w:val="00F34A71"/>
    <w:rsid w:val="00F3723D"/>
    <w:rsid w:val="00F405D0"/>
    <w:rsid w:val="00F41AB9"/>
    <w:rsid w:val="00F42A81"/>
    <w:rsid w:val="00F43643"/>
    <w:rsid w:val="00F46FCF"/>
    <w:rsid w:val="00F47E12"/>
    <w:rsid w:val="00F47FA2"/>
    <w:rsid w:val="00F536D8"/>
    <w:rsid w:val="00F54603"/>
    <w:rsid w:val="00F6004D"/>
    <w:rsid w:val="00F73178"/>
    <w:rsid w:val="00F73829"/>
    <w:rsid w:val="00F80C95"/>
    <w:rsid w:val="00F82622"/>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E0F66"/>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B1A408-7B43-4084-A1E5-2CB0FB80C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Pages>
  <Words>492</Words>
  <Characters>280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5</cp:revision>
  <cp:lastPrinted>2018-07-11T16:20:00Z</cp:lastPrinted>
  <dcterms:created xsi:type="dcterms:W3CDTF">2019-10-16T20:14:00Z</dcterms:created>
  <dcterms:modified xsi:type="dcterms:W3CDTF">2019-10-16T22:11:00Z</dcterms:modified>
</cp:coreProperties>
</file>